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C43C9" w14:textId="0F6A3AC2" w:rsidR="00714297" w:rsidRPr="004F7FFB" w:rsidRDefault="00001346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</w:pPr>
      <w:bookmarkStart w:id="0" w:name="_GoBack"/>
      <w:bookmarkEnd w:id="0"/>
      <w:r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>Multi-modal Traffic Dynamics of Christchurch CBD</w:t>
      </w:r>
    </w:p>
    <w:p w14:paraId="4B815A59" w14:textId="77777777" w:rsidR="00DF7B85" w:rsidRPr="0000134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  <w:lang w:val="en-US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29C8EF8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4D14D0C5" w14:textId="078F6872" w:rsidR="00B9001F" w:rsidRDefault="00C45DDD" w:rsidP="00B9001F">
            <w:r>
              <w:t>The u</w:t>
            </w:r>
            <w:r w:rsidR="001F1A65">
              <w:t>rban traffic network</w:t>
            </w:r>
            <w:r w:rsidR="00D86904">
              <w:t>s</w:t>
            </w:r>
            <w:r w:rsidR="00F13E26">
              <w:t xml:space="preserve"> of </w:t>
            </w:r>
            <w:r w:rsidR="00D86904">
              <w:t>cities</w:t>
            </w:r>
            <w:r w:rsidR="002665AF">
              <w:t xml:space="preserve"> </w:t>
            </w:r>
            <w:r w:rsidR="000852FF">
              <w:rPr>
                <w:noProof/>
              </w:rPr>
              <w:t>are</w:t>
            </w:r>
            <w:r w:rsidR="00B20608">
              <w:t xml:space="preserve"> complex</w:t>
            </w:r>
            <w:r w:rsidR="00865791">
              <w:t xml:space="preserve"> </w:t>
            </w:r>
            <w:r w:rsidR="00B20608">
              <w:t xml:space="preserve">with many transport modes that share and compete </w:t>
            </w:r>
            <w:r w:rsidR="000852FF">
              <w:t>for</w:t>
            </w:r>
            <w:r w:rsidR="00B20608">
              <w:t xml:space="preserve"> limited road space</w:t>
            </w:r>
            <w:r w:rsidR="00060ABF">
              <w:t xml:space="preserve"> in the urban </w:t>
            </w:r>
            <w:r w:rsidR="0075752B">
              <w:t>landscape</w:t>
            </w:r>
            <w:r w:rsidR="001F1A65">
              <w:t>.</w:t>
            </w:r>
            <w:r w:rsidR="00B9001F">
              <w:t xml:space="preserve"> Several studies have been carried out to investigate the connection between the performance of </w:t>
            </w:r>
            <w:r w:rsidR="00BD60F8">
              <w:t xml:space="preserve">the </w:t>
            </w:r>
            <w:r w:rsidR="00B9001F">
              <w:t xml:space="preserve">transport systems and general land allocation. However, space allocations for interacting </w:t>
            </w:r>
            <w:r w:rsidR="00B055B9">
              <w:t xml:space="preserve">transport </w:t>
            </w:r>
            <w:r w:rsidR="00B9001F">
              <w:t xml:space="preserve">modes </w:t>
            </w:r>
            <w:r w:rsidR="00B055B9">
              <w:t>are</w:t>
            </w:r>
            <w:r w:rsidR="00B9001F">
              <w:t xml:space="preserve"> an open research question.</w:t>
            </w:r>
            <w:r w:rsidR="00FC2049">
              <w:t xml:space="preserve"> </w:t>
            </w:r>
            <w:r w:rsidR="009E4FBC">
              <w:t xml:space="preserve">The </w:t>
            </w:r>
            <w:r w:rsidR="00B06FDB">
              <w:t xml:space="preserve">Manchester Street upgrade project in </w:t>
            </w:r>
            <w:r w:rsidR="00C9132C">
              <w:t>Christchurch</w:t>
            </w:r>
            <w:r w:rsidR="00B06FDB">
              <w:t xml:space="preserve"> has </w:t>
            </w:r>
            <w:r w:rsidR="008A49CB">
              <w:t xml:space="preserve">been recently </w:t>
            </w:r>
            <w:r w:rsidR="00C9132C">
              <w:t>comp</w:t>
            </w:r>
            <w:r w:rsidR="00BD60F8">
              <w:t>leted</w:t>
            </w:r>
            <w:r w:rsidR="008A49CB">
              <w:t xml:space="preserve"> in 2018</w:t>
            </w:r>
            <w:r w:rsidR="008179F5">
              <w:t>. It is</w:t>
            </w:r>
            <w:r w:rsidR="00027A31">
              <w:t xml:space="preserve"> </w:t>
            </w:r>
            <w:r w:rsidR="00B63375">
              <w:t xml:space="preserve">part of the </w:t>
            </w:r>
            <w:r w:rsidR="002C3809">
              <w:t xml:space="preserve">city-wide </w:t>
            </w:r>
            <w:r w:rsidR="00343672">
              <w:t xml:space="preserve">transportation </w:t>
            </w:r>
            <w:r w:rsidR="00B63375">
              <w:t>strategy to improve accessibility</w:t>
            </w:r>
            <w:r w:rsidR="00D123D0">
              <w:t xml:space="preserve"> </w:t>
            </w:r>
            <w:r w:rsidR="008A49CB">
              <w:t>in</w:t>
            </w:r>
            <w:r w:rsidR="002C3809">
              <w:t>to the</w:t>
            </w:r>
            <w:r w:rsidR="00D123D0">
              <w:t xml:space="preserve"> central part</w:t>
            </w:r>
            <w:r w:rsidR="006437C8">
              <w:t>s</w:t>
            </w:r>
            <w:r w:rsidR="00D123D0">
              <w:t xml:space="preserve"> </w:t>
            </w:r>
            <w:r w:rsidR="008068AA">
              <w:t xml:space="preserve">of Christchurch </w:t>
            </w:r>
            <w:r w:rsidR="002C3809">
              <w:t>across a range of transport modes</w:t>
            </w:r>
            <w:r w:rsidR="00C9132C">
              <w:t>. New road layout and space allocation have been introduced in the network</w:t>
            </w:r>
            <w:r w:rsidR="00706FB5">
              <w:t xml:space="preserve"> including </w:t>
            </w:r>
            <w:r w:rsidR="007E57EB">
              <w:t>Bus Priority System (BPS)</w:t>
            </w:r>
            <w:r w:rsidR="00BC6ACE">
              <w:t xml:space="preserve"> </w:t>
            </w:r>
            <w:r w:rsidR="00FB25CF">
              <w:t xml:space="preserve">along </w:t>
            </w:r>
            <w:r w:rsidR="008A49CB">
              <w:t>the route</w:t>
            </w:r>
            <w:r w:rsidR="007E57EB">
              <w:t>.</w:t>
            </w:r>
            <w:r w:rsidR="002C25D7">
              <w:t xml:space="preserve"> </w:t>
            </w:r>
          </w:p>
          <w:p w14:paraId="0AFA0A0A" w14:textId="7157B703" w:rsidR="00B55183" w:rsidRDefault="00B55183" w:rsidP="00B55183"/>
          <w:p w14:paraId="38FBAA81" w14:textId="0A132CF6" w:rsidR="00077A67" w:rsidRPr="00AC352F" w:rsidRDefault="00614A66" w:rsidP="004C5044">
            <w:r>
              <w:t xml:space="preserve">In collaboration with </w:t>
            </w:r>
            <w:r w:rsidR="00E63A7C">
              <w:t>Christchurch Transport Operations Centre (</w:t>
            </w:r>
            <w:r>
              <w:t>CTOC</w:t>
            </w:r>
            <w:r w:rsidR="00E63A7C">
              <w:t>)</w:t>
            </w:r>
            <w:r>
              <w:t xml:space="preserve">, this research </w:t>
            </w:r>
            <w:r w:rsidR="00981621">
              <w:t xml:space="preserve">paper </w:t>
            </w:r>
            <w:r>
              <w:t>studies the performance of the network and multi-modal traffic dynamics of Christchurch Central Business District (CBD)</w:t>
            </w:r>
            <w:r w:rsidR="00501F8E">
              <w:t xml:space="preserve"> </w:t>
            </w:r>
            <w:r>
              <w:t xml:space="preserve">using Aimsun, a microscopic traffic simulation </w:t>
            </w:r>
            <w:r w:rsidR="009E4047">
              <w:t>program</w:t>
            </w:r>
            <w:r>
              <w:t>. The urban network of Christchurch CBD</w:t>
            </w:r>
            <w:r w:rsidR="00B62DCE">
              <w:t>, bounded by</w:t>
            </w:r>
            <w:r w:rsidR="00B71CDF">
              <w:t xml:space="preserve"> the four avenues,</w:t>
            </w:r>
            <w:r>
              <w:t xml:space="preserve"> was modelled in Aimsun using the latest</w:t>
            </w:r>
            <w:r w:rsidR="00A23426">
              <w:t xml:space="preserve"> GIS</w:t>
            </w:r>
            <w:r>
              <w:t xml:space="preserve"> </w:t>
            </w:r>
            <w:r w:rsidR="00472378">
              <w:t xml:space="preserve">map </w:t>
            </w:r>
            <w:r>
              <w:t>from Environment Canterbury.</w:t>
            </w:r>
            <w:r w:rsidR="00337582">
              <w:t xml:space="preserve"> </w:t>
            </w:r>
            <w:r w:rsidR="00486A23">
              <w:t>The</w:t>
            </w:r>
            <w:r w:rsidR="00337582">
              <w:t xml:space="preserve"> </w:t>
            </w:r>
            <w:r w:rsidR="00486A23">
              <w:t>t</w:t>
            </w:r>
            <w:r w:rsidR="00B6517E">
              <w:t>raffic</w:t>
            </w:r>
            <w:r w:rsidR="00CE2945">
              <w:t xml:space="preserve"> demand</w:t>
            </w:r>
            <w:r w:rsidR="0083698C">
              <w:t xml:space="preserve"> of the CBD</w:t>
            </w:r>
            <w:r w:rsidR="000C4ABB">
              <w:t xml:space="preserve"> </w:t>
            </w:r>
            <w:r w:rsidR="004B2406">
              <w:t xml:space="preserve">during the peak morning period (7-9 AM) </w:t>
            </w:r>
            <w:r w:rsidR="009638FC">
              <w:t xml:space="preserve">was generated using the </w:t>
            </w:r>
            <w:r w:rsidR="0029461B">
              <w:t>latest</w:t>
            </w:r>
            <w:r w:rsidR="008641C9">
              <w:t xml:space="preserve"> </w:t>
            </w:r>
            <w:r w:rsidR="009638FC">
              <w:t>Origin-Destination (O-D</w:t>
            </w:r>
            <w:r w:rsidR="004A3CAF">
              <w:t xml:space="preserve">) </w:t>
            </w:r>
            <w:r w:rsidR="00FE7187">
              <w:t xml:space="preserve">matrix </w:t>
            </w:r>
            <w:r>
              <w:t xml:space="preserve">from </w:t>
            </w:r>
            <w:r w:rsidR="00981621">
              <w:t xml:space="preserve">the </w:t>
            </w:r>
            <w:r w:rsidR="00331D3C">
              <w:t xml:space="preserve">2018 </w:t>
            </w:r>
            <w:r>
              <w:t>Christchurch Assignment and Simulation Traffic (CAST) model</w:t>
            </w:r>
            <w:r w:rsidR="007408DF">
              <w:t xml:space="preserve"> </w:t>
            </w:r>
            <w:r w:rsidR="007460CB">
              <w:t xml:space="preserve">in </w:t>
            </w:r>
            <w:r>
              <w:t>S</w:t>
            </w:r>
            <w:r w:rsidR="00700AD9">
              <w:t>ATURN</w:t>
            </w:r>
            <w:r w:rsidR="005B77DE">
              <w:t xml:space="preserve"> program</w:t>
            </w:r>
            <w:r>
              <w:t>.</w:t>
            </w:r>
            <w:r w:rsidR="00F0048F">
              <w:t xml:space="preserve"> </w:t>
            </w:r>
            <w:r w:rsidR="00CA4D99">
              <w:t xml:space="preserve">More than </w:t>
            </w:r>
            <w:r>
              <w:t xml:space="preserve">117 signalised intersections in the CBD </w:t>
            </w:r>
            <w:r w:rsidR="00862210">
              <w:t>were</w:t>
            </w:r>
            <w:r>
              <w:t xml:space="preserve"> implemented in the Aimsun </w:t>
            </w:r>
            <w:r w:rsidR="00E25AC8">
              <w:t>model</w:t>
            </w:r>
            <w:r>
              <w:t xml:space="preserve"> using fixed signal phases </w:t>
            </w:r>
            <w:r w:rsidR="00730FFF">
              <w:t xml:space="preserve">that are </w:t>
            </w:r>
            <w:r w:rsidR="0040650D">
              <w:t xml:space="preserve">based on </w:t>
            </w:r>
            <w:r w:rsidR="003A33DF">
              <w:t xml:space="preserve">the </w:t>
            </w:r>
            <w:r w:rsidR="001863BE">
              <w:t xml:space="preserve">average </w:t>
            </w:r>
            <w:r w:rsidR="003A33DF">
              <w:t>green time</w:t>
            </w:r>
            <w:r w:rsidR="00370D3C">
              <w:t xml:space="preserve"> </w:t>
            </w:r>
            <w:r w:rsidR="00AE493B">
              <w:t>generated</w:t>
            </w:r>
            <w:r w:rsidR="003A33DF">
              <w:t xml:space="preserve"> in </w:t>
            </w:r>
            <w:r>
              <w:t>Sydney Coordinated Adaptive Traffic System (SCATS)</w:t>
            </w:r>
            <w:r w:rsidR="00E31768">
              <w:t xml:space="preserve"> of </w:t>
            </w:r>
            <w:r w:rsidR="00B37AF9">
              <w:t>Christchurc</w:t>
            </w:r>
            <w:r w:rsidR="006E7562">
              <w:t>h</w:t>
            </w:r>
            <w:r>
              <w:t>.</w:t>
            </w:r>
            <w:r w:rsidR="00E8138F">
              <w:t xml:space="preserve"> </w:t>
            </w:r>
            <w:r w:rsidR="00F83C4B">
              <w:t>All</w:t>
            </w:r>
            <w:r w:rsidR="00246458">
              <w:t xml:space="preserve"> existing</w:t>
            </w:r>
            <w:r w:rsidR="00F83C4B">
              <w:t xml:space="preserve"> bus routes</w:t>
            </w:r>
            <w:r w:rsidR="00B931EF">
              <w:t xml:space="preserve"> and bus stops</w:t>
            </w:r>
            <w:r w:rsidR="00F83C4B">
              <w:t xml:space="preserve"> within the CBD area have been implemented into the Ai</w:t>
            </w:r>
            <w:r w:rsidR="009D75EC">
              <w:t xml:space="preserve">msun </w:t>
            </w:r>
            <w:r w:rsidR="004F2E92">
              <w:t>simulation</w:t>
            </w:r>
            <w:r w:rsidR="009D75EC">
              <w:t xml:space="preserve"> </w:t>
            </w:r>
            <w:r w:rsidR="004F2E92">
              <w:t>with</w:t>
            </w:r>
            <w:r w:rsidR="009D75EC">
              <w:t xml:space="preserve"> </w:t>
            </w:r>
            <w:r w:rsidR="00246458">
              <w:t xml:space="preserve">the </w:t>
            </w:r>
            <w:r w:rsidR="009D75EC">
              <w:t xml:space="preserve">latest bus </w:t>
            </w:r>
            <w:r w:rsidR="001269D3">
              <w:t>information</w:t>
            </w:r>
            <w:r w:rsidR="009D75EC">
              <w:t xml:space="preserve"> from</w:t>
            </w:r>
            <w:r w:rsidR="00C54A0F">
              <w:t xml:space="preserve"> Metro.</w:t>
            </w:r>
            <w:r w:rsidR="00B609D6">
              <w:t xml:space="preserve"> </w:t>
            </w:r>
            <w:r w:rsidR="00BD65CD">
              <w:t xml:space="preserve">Two scenarios </w:t>
            </w:r>
            <w:r w:rsidR="008A49CB">
              <w:t>have been</w:t>
            </w:r>
            <w:r w:rsidR="00C93096">
              <w:t xml:space="preserve"> explored </w:t>
            </w:r>
            <w:r w:rsidR="00AE493B">
              <w:t xml:space="preserve">in </w:t>
            </w:r>
            <w:proofErr w:type="spellStart"/>
            <w:r w:rsidR="000E0909">
              <w:t>Aimsun</w:t>
            </w:r>
            <w:proofErr w:type="spellEnd"/>
            <w:r w:rsidR="008A49CB">
              <w:t xml:space="preserve"> </w:t>
            </w:r>
            <w:r w:rsidR="00BD65CD">
              <w:t xml:space="preserve">to investigate the effects of </w:t>
            </w:r>
            <w:r w:rsidR="0068760F">
              <w:t>BPS</w:t>
            </w:r>
            <w:r w:rsidR="00BD65CD">
              <w:t xml:space="preserve"> in the </w:t>
            </w:r>
            <w:r w:rsidR="008A49CB">
              <w:t xml:space="preserve">entire </w:t>
            </w:r>
            <w:r w:rsidR="00AA336F">
              <w:t xml:space="preserve">CBD </w:t>
            </w:r>
            <w:r w:rsidR="00BD65CD">
              <w:t>network</w:t>
            </w:r>
            <w:r w:rsidR="004F3C97">
              <w:t>.</w:t>
            </w:r>
            <w:r w:rsidR="00F521B6">
              <w:t xml:space="preserve"> To this end, the Network Fundamental Diagram (NFD) has been applied. </w:t>
            </w:r>
          </w:p>
        </w:tc>
      </w:tr>
    </w:tbl>
    <w:p w14:paraId="1C98FD22" w14:textId="77777777" w:rsidR="00017D7E" w:rsidRPr="00657112" w:rsidRDefault="00017D7E" w:rsidP="008E646D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017D7E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E2DB7" w14:textId="77777777" w:rsidR="00ED0AA9" w:rsidRDefault="00ED0AA9">
      <w:r>
        <w:separator/>
      </w:r>
    </w:p>
  </w:endnote>
  <w:endnote w:type="continuationSeparator" w:id="0">
    <w:p w14:paraId="5CF73DD0" w14:textId="77777777" w:rsidR="00ED0AA9" w:rsidRDefault="00ED0AA9">
      <w:r>
        <w:continuationSeparator/>
      </w:r>
    </w:p>
  </w:endnote>
  <w:endnote w:type="continuationNotice" w:id="1">
    <w:p w14:paraId="0E97F938" w14:textId="77777777" w:rsidR="00ED0AA9" w:rsidRDefault="00ED0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2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8EA39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8E7948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FD577" w14:textId="77777777" w:rsidR="000036D2" w:rsidRDefault="009202AF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6792A9BD" wp14:editId="0086ABCE">
          <wp:extent cx="6562725" cy="1640840"/>
          <wp:effectExtent l="0" t="0" r="9525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01_Transport2020_SoftwareFooter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640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F8D06" w14:textId="77777777" w:rsidR="00ED0AA9" w:rsidRDefault="00ED0AA9">
      <w:r>
        <w:separator/>
      </w:r>
    </w:p>
  </w:footnote>
  <w:footnote w:type="continuationSeparator" w:id="0">
    <w:p w14:paraId="10802EE6" w14:textId="77777777" w:rsidR="00ED0AA9" w:rsidRDefault="00ED0AA9">
      <w:r>
        <w:continuationSeparator/>
      </w:r>
    </w:p>
  </w:footnote>
  <w:footnote w:type="continuationNotice" w:id="1">
    <w:p w14:paraId="6401A384" w14:textId="77777777" w:rsidR="00ED0AA9" w:rsidRDefault="00ED0A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DE3BE" w14:textId="77777777" w:rsidR="004F7FFB" w:rsidRDefault="000036D2">
    <w:pPr>
      <w:pStyle w:val="Header"/>
    </w:pPr>
    <w:r>
      <w:rPr>
        <w:noProof/>
      </w:rPr>
      <w:drawing>
        <wp:inline distT="0" distB="0" distL="0" distR="0" wp14:anchorId="70850B39" wp14:editId="3B0C7288">
          <wp:extent cx="6645910" cy="2526665"/>
          <wp:effectExtent l="0" t="0" r="2540" b="6985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quityinTransportation_2020_Transport2020_FullLogo_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2526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D6F71E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99pt;height:83.25pt" o:bullet="t">
        <v:imagedata r:id="rId1" o:title="Bullet Point"/>
      </v:shape>
    </w:pict>
  </w:numPicBullet>
  <w:numPicBullet w:numPicBulletId="1">
    <w:pict>
      <v:shape id="_x0000_i1047" type="#_x0000_t75" style="width:177pt;height:169.5pt" o:bullet="t">
        <v:imagedata r:id="rId2" o:title="Conf-Icon"/>
      </v:shape>
    </w:pict>
  </w:numPicBullet>
  <w:numPicBullet w:numPicBulletId="2">
    <w:pict>
      <v:shape id="_x0000_i1048" type="#_x0000_t75" style="width:151.5pt;height:2in" o:bullet="t">
        <v:imagedata r:id="rId3" o:title="Conf-Icon"/>
      </v:shape>
    </w:pict>
  </w:numPicBullet>
  <w:numPicBullet w:numPicBulletId="3">
    <w:pict>
      <v:shape id="_x0000_i1049" type="#_x0000_t75" style="width:121.5pt;height:112.5pt" o:bullet="t">
        <v:imagedata r:id="rId4" o:title="Bullet Point"/>
      </v:shape>
    </w:pict>
  </w:numPicBullet>
  <w:numPicBullet w:numPicBulletId="4">
    <w:pict>
      <v:shape id="_x0000_i1050" type="#_x0000_t75" style="width:109.5pt;height:106.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26441B"/>
    <w:multiLevelType w:val="hybridMultilevel"/>
    <w:tmpl w:val="B4EA0A0A"/>
    <w:lvl w:ilvl="0" w:tplc="0CBCDE4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1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30"/>
  </w:num>
  <w:num w:numId="10">
    <w:abstractNumId w:val="16"/>
  </w:num>
  <w:num w:numId="11">
    <w:abstractNumId w:val="27"/>
  </w:num>
  <w:num w:numId="12">
    <w:abstractNumId w:val="13"/>
  </w:num>
  <w:num w:numId="13">
    <w:abstractNumId w:val="22"/>
  </w:num>
  <w:num w:numId="14">
    <w:abstractNumId w:val="1"/>
  </w:num>
  <w:num w:numId="15">
    <w:abstractNumId w:val="25"/>
  </w:num>
  <w:num w:numId="16">
    <w:abstractNumId w:val="18"/>
  </w:num>
  <w:num w:numId="17">
    <w:abstractNumId w:val="14"/>
  </w:num>
  <w:num w:numId="18">
    <w:abstractNumId w:val="28"/>
  </w:num>
  <w:num w:numId="19">
    <w:abstractNumId w:val="9"/>
  </w:num>
  <w:num w:numId="20">
    <w:abstractNumId w:val="24"/>
  </w:num>
  <w:num w:numId="21">
    <w:abstractNumId w:val="11"/>
  </w:num>
  <w:num w:numId="22">
    <w:abstractNumId w:val="17"/>
  </w:num>
  <w:num w:numId="23">
    <w:abstractNumId w:val="26"/>
  </w:num>
  <w:num w:numId="24">
    <w:abstractNumId w:val="4"/>
  </w:num>
  <w:num w:numId="25">
    <w:abstractNumId w:val="19"/>
  </w:num>
  <w:num w:numId="26">
    <w:abstractNumId w:val="8"/>
  </w:num>
  <w:num w:numId="27">
    <w:abstractNumId w:val="23"/>
  </w:num>
  <w:num w:numId="28">
    <w:abstractNumId w:val="21"/>
  </w:num>
  <w:num w:numId="29">
    <w:abstractNumId w:val="7"/>
  </w:num>
  <w:num w:numId="30">
    <w:abstractNumId w:val="12"/>
  </w:num>
  <w:num w:numId="31">
    <w:abstractNumId w:val="29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jY1MTc1tjQ0MjZU0lEKTi0uzszPAykwrwUATCcisSwAAAA="/>
  </w:docVars>
  <w:rsids>
    <w:rsidRoot w:val="00906B7A"/>
    <w:rsid w:val="00000AC7"/>
    <w:rsid w:val="00001346"/>
    <w:rsid w:val="00002391"/>
    <w:rsid w:val="000036D2"/>
    <w:rsid w:val="00004D9E"/>
    <w:rsid w:val="0000796A"/>
    <w:rsid w:val="0001083B"/>
    <w:rsid w:val="00011F9B"/>
    <w:rsid w:val="00012461"/>
    <w:rsid w:val="00016D24"/>
    <w:rsid w:val="00017D7E"/>
    <w:rsid w:val="00025E63"/>
    <w:rsid w:val="00026E7E"/>
    <w:rsid w:val="00027A31"/>
    <w:rsid w:val="00033179"/>
    <w:rsid w:val="00035CC2"/>
    <w:rsid w:val="00047A44"/>
    <w:rsid w:val="00060ABF"/>
    <w:rsid w:val="000615B7"/>
    <w:rsid w:val="00062E29"/>
    <w:rsid w:val="00063ACE"/>
    <w:rsid w:val="00066D5A"/>
    <w:rsid w:val="00075354"/>
    <w:rsid w:val="00077A67"/>
    <w:rsid w:val="00082404"/>
    <w:rsid w:val="000837E2"/>
    <w:rsid w:val="000852FF"/>
    <w:rsid w:val="00092424"/>
    <w:rsid w:val="00092C8E"/>
    <w:rsid w:val="00094515"/>
    <w:rsid w:val="00094623"/>
    <w:rsid w:val="000A7AE1"/>
    <w:rsid w:val="000B0E75"/>
    <w:rsid w:val="000C4ABB"/>
    <w:rsid w:val="000C7C27"/>
    <w:rsid w:val="000D3492"/>
    <w:rsid w:val="000D350F"/>
    <w:rsid w:val="000D37C9"/>
    <w:rsid w:val="000D3D9A"/>
    <w:rsid w:val="000D797B"/>
    <w:rsid w:val="000E0909"/>
    <w:rsid w:val="000E4572"/>
    <w:rsid w:val="000F104B"/>
    <w:rsid w:val="000F2141"/>
    <w:rsid w:val="000F2B38"/>
    <w:rsid w:val="0011226E"/>
    <w:rsid w:val="001153ED"/>
    <w:rsid w:val="00121A58"/>
    <w:rsid w:val="00123F92"/>
    <w:rsid w:val="001269D3"/>
    <w:rsid w:val="00126EB6"/>
    <w:rsid w:val="0013516F"/>
    <w:rsid w:val="0013591E"/>
    <w:rsid w:val="001362A4"/>
    <w:rsid w:val="00142CEB"/>
    <w:rsid w:val="0014796F"/>
    <w:rsid w:val="00150C4B"/>
    <w:rsid w:val="00153E4D"/>
    <w:rsid w:val="0015502B"/>
    <w:rsid w:val="00160A1B"/>
    <w:rsid w:val="0016393A"/>
    <w:rsid w:val="0016453E"/>
    <w:rsid w:val="00175439"/>
    <w:rsid w:val="00177011"/>
    <w:rsid w:val="001863BE"/>
    <w:rsid w:val="001939D5"/>
    <w:rsid w:val="00196D5D"/>
    <w:rsid w:val="001A3ADA"/>
    <w:rsid w:val="001A5704"/>
    <w:rsid w:val="001A6188"/>
    <w:rsid w:val="001B181C"/>
    <w:rsid w:val="001B1CA1"/>
    <w:rsid w:val="001B4227"/>
    <w:rsid w:val="001B43BA"/>
    <w:rsid w:val="001C21AA"/>
    <w:rsid w:val="001C5494"/>
    <w:rsid w:val="001D1D51"/>
    <w:rsid w:val="001D3C7E"/>
    <w:rsid w:val="001D7A01"/>
    <w:rsid w:val="001E3DC4"/>
    <w:rsid w:val="001E4F53"/>
    <w:rsid w:val="001F1A65"/>
    <w:rsid w:val="002039A9"/>
    <w:rsid w:val="00207D5C"/>
    <w:rsid w:val="00212E78"/>
    <w:rsid w:val="00214143"/>
    <w:rsid w:val="00224D23"/>
    <w:rsid w:val="002336F0"/>
    <w:rsid w:val="002339E9"/>
    <w:rsid w:val="002379A9"/>
    <w:rsid w:val="0024296F"/>
    <w:rsid w:val="00246458"/>
    <w:rsid w:val="002547F4"/>
    <w:rsid w:val="00255800"/>
    <w:rsid w:val="00255C1B"/>
    <w:rsid w:val="00260AEA"/>
    <w:rsid w:val="002623EE"/>
    <w:rsid w:val="002665AF"/>
    <w:rsid w:val="00267025"/>
    <w:rsid w:val="002677BA"/>
    <w:rsid w:val="00274AA9"/>
    <w:rsid w:val="00280AFE"/>
    <w:rsid w:val="00281559"/>
    <w:rsid w:val="00282AB2"/>
    <w:rsid w:val="002924E0"/>
    <w:rsid w:val="0029461B"/>
    <w:rsid w:val="002A1203"/>
    <w:rsid w:val="002A21A9"/>
    <w:rsid w:val="002A4E2F"/>
    <w:rsid w:val="002A6378"/>
    <w:rsid w:val="002B5CB6"/>
    <w:rsid w:val="002C0ED8"/>
    <w:rsid w:val="002C25D7"/>
    <w:rsid w:val="002C3809"/>
    <w:rsid w:val="002C7540"/>
    <w:rsid w:val="002D6C35"/>
    <w:rsid w:val="002E041E"/>
    <w:rsid w:val="002E334F"/>
    <w:rsid w:val="002E5C69"/>
    <w:rsid w:val="002F5169"/>
    <w:rsid w:val="0030225C"/>
    <w:rsid w:val="00304226"/>
    <w:rsid w:val="00304F2C"/>
    <w:rsid w:val="00306A34"/>
    <w:rsid w:val="003102D2"/>
    <w:rsid w:val="00311C11"/>
    <w:rsid w:val="003136AA"/>
    <w:rsid w:val="00316B1F"/>
    <w:rsid w:val="00320F8A"/>
    <w:rsid w:val="003244F7"/>
    <w:rsid w:val="003266F2"/>
    <w:rsid w:val="00331B67"/>
    <w:rsid w:val="00331D3C"/>
    <w:rsid w:val="003349C4"/>
    <w:rsid w:val="003356C9"/>
    <w:rsid w:val="003371E0"/>
    <w:rsid w:val="00337582"/>
    <w:rsid w:val="003423CD"/>
    <w:rsid w:val="00343672"/>
    <w:rsid w:val="00345575"/>
    <w:rsid w:val="00346D20"/>
    <w:rsid w:val="003557E9"/>
    <w:rsid w:val="00355FFC"/>
    <w:rsid w:val="003573AD"/>
    <w:rsid w:val="00370817"/>
    <w:rsid w:val="00370D3C"/>
    <w:rsid w:val="00377928"/>
    <w:rsid w:val="00384673"/>
    <w:rsid w:val="00385036"/>
    <w:rsid w:val="003874B0"/>
    <w:rsid w:val="00394C20"/>
    <w:rsid w:val="0039584C"/>
    <w:rsid w:val="003959E1"/>
    <w:rsid w:val="003A05C3"/>
    <w:rsid w:val="003A33DF"/>
    <w:rsid w:val="003A6771"/>
    <w:rsid w:val="003B35C7"/>
    <w:rsid w:val="003B520A"/>
    <w:rsid w:val="003C14F2"/>
    <w:rsid w:val="003D05F5"/>
    <w:rsid w:val="003D3360"/>
    <w:rsid w:val="003D5FE9"/>
    <w:rsid w:val="003E27EF"/>
    <w:rsid w:val="00404EFB"/>
    <w:rsid w:val="0040650D"/>
    <w:rsid w:val="00417426"/>
    <w:rsid w:val="004214E3"/>
    <w:rsid w:val="00424CC0"/>
    <w:rsid w:val="00426508"/>
    <w:rsid w:val="00432DA6"/>
    <w:rsid w:val="0043710C"/>
    <w:rsid w:val="00442674"/>
    <w:rsid w:val="00451684"/>
    <w:rsid w:val="004529D4"/>
    <w:rsid w:val="00455673"/>
    <w:rsid w:val="00457E30"/>
    <w:rsid w:val="004612D6"/>
    <w:rsid w:val="00465F4D"/>
    <w:rsid w:val="00472378"/>
    <w:rsid w:val="00474E47"/>
    <w:rsid w:val="00476416"/>
    <w:rsid w:val="00481CCA"/>
    <w:rsid w:val="0048238B"/>
    <w:rsid w:val="00486A23"/>
    <w:rsid w:val="004900FE"/>
    <w:rsid w:val="00497C87"/>
    <w:rsid w:val="004A3CAF"/>
    <w:rsid w:val="004A534C"/>
    <w:rsid w:val="004B2406"/>
    <w:rsid w:val="004C5044"/>
    <w:rsid w:val="004D3753"/>
    <w:rsid w:val="004D4C38"/>
    <w:rsid w:val="004D6306"/>
    <w:rsid w:val="004D6893"/>
    <w:rsid w:val="004E1C76"/>
    <w:rsid w:val="004E3E11"/>
    <w:rsid w:val="004E4B6D"/>
    <w:rsid w:val="004F290B"/>
    <w:rsid w:val="004F2E92"/>
    <w:rsid w:val="004F3C97"/>
    <w:rsid w:val="004F4C71"/>
    <w:rsid w:val="004F7FFB"/>
    <w:rsid w:val="005003CD"/>
    <w:rsid w:val="00501F8E"/>
    <w:rsid w:val="00502658"/>
    <w:rsid w:val="00510DA6"/>
    <w:rsid w:val="00513C22"/>
    <w:rsid w:val="00513E02"/>
    <w:rsid w:val="00517EE6"/>
    <w:rsid w:val="00520658"/>
    <w:rsid w:val="00520DB8"/>
    <w:rsid w:val="00531379"/>
    <w:rsid w:val="00534BDF"/>
    <w:rsid w:val="00535FC6"/>
    <w:rsid w:val="00537FE9"/>
    <w:rsid w:val="00540110"/>
    <w:rsid w:val="0054455D"/>
    <w:rsid w:val="0055221F"/>
    <w:rsid w:val="005572C4"/>
    <w:rsid w:val="00560E36"/>
    <w:rsid w:val="00560EAD"/>
    <w:rsid w:val="00565600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1FE5"/>
    <w:rsid w:val="005B77DE"/>
    <w:rsid w:val="005C31CE"/>
    <w:rsid w:val="005D21F1"/>
    <w:rsid w:val="005D75C6"/>
    <w:rsid w:val="005E35E4"/>
    <w:rsid w:val="005F69B7"/>
    <w:rsid w:val="005F7868"/>
    <w:rsid w:val="006001A5"/>
    <w:rsid w:val="0060147A"/>
    <w:rsid w:val="006029B3"/>
    <w:rsid w:val="00606880"/>
    <w:rsid w:val="00607EF8"/>
    <w:rsid w:val="00614A66"/>
    <w:rsid w:val="0061707E"/>
    <w:rsid w:val="0063719D"/>
    <w:rsid w:val="00643465"/>
    <w:rsid w:val="006435F2"/>
    <w:rsid w:val="00643678"/>
    <w:rsid w:val="006437C8"/>
    <w:rsid w:val="00654995"/>
    <w:rsid w:val="00657112"/>
    <w:rsid w:val="00660759"/>
    <w:rsid w:val="00660F00"/>
    <w:rsid w:val="006617E3"/>
    <w:rsid w:val="0066351E"/>
    <w:rsid w:val="00664DD4"/>
    <w:rsid w:val="006669DF"/>
    <w:rsid w:val="00672785"/>
    <w:rsid w:val="00673EE7"/>
    <w:rsid w:val="00680D6F"/>
    <w:rsid w:val="006839A5"/>
    <w:rsid w:val="00684249"/>
    <w:rsid w:val="0068760F"/>
    <w:rsid w:val="006909A3"/>
    <w:rsid w:val="00693116"/>
    <w:rsid w:val="00693B09"/>
    <w:rsid w:val="00694AA2"/>
    <w:rsid w:val="00695B0D"/>
    <w:rsid w:val="0069781C"/>
    <w:rsid w:val="006979C5"/>
    <w:rsid w:val="006A0B2B"/>
    <w:rsid w:val="006A3C4A"/>
    <w:rsid w:val="006A7D7C"/>
    <w:rsid w:val="006C0530"/>
    <w:rsid w:val="006C2038"/>
    <w:rsid w:val="006C4A87"/>
    <w:rsid w:val="006C59A1"/>
    <w:rsid w:val="006C7FB0"/>
    <w:rsid w:val="006D1236"/>
    <w:rsid w:val="006E188B"/>
    <w:rsid w:val="006E2643"/>
    <w:rsid w:val="006E7562"/>
    <w:rsid w:val="006F545D"/>
    <w:rsid w:val="00700AD9"/>
    <w:rsid w:val="00702E85"/>
    <w:rsid w:val="00706FB5"/>
    <w:rsid w:val="00707C8F"/>
    <w:rsid w:val="00711926"/>
    <w:rsid w:val="00712C03"/>
    <w:rsid w:val="00714297"/>
    <w:rsid w:val="007249F0"/>
    <w:rsid w:val="00730FFF"/>
    <w:rsid w:val="00733126"/>
    <w:rsid w:val="00737500"/>
    <w:rsid w:val="007408DF"/>
    <w:rsid w:val="00742F5F"/>
    <w:rsid w:val="00745540"/>
    <w:rsid w:val="007460CB"/>
    <w:rsid w:val="00750DE4"/>
    <w:rsid w:val="00755E06"/>
    <w:rsid w:val="0075752B"/>
    <w:rsid w:val="00757CBE"/>
    <w:rsid w:val="007629C1"/>
    <w:rsid w:val="00763C93"/>
    <w:rsid w:val="00766B12"/>
    <w:rsid w:val="0076761D"/>
    <w:rsid w:val="007737ED"/>
    <w:rsid w:val="00775A9A"/>
    <w:rsid w:val="00782FFF"/>
    <w:rsid w:val="00783928"/>
    <w:rsid w:val="00785D70"/>
    <w:rsid w:val="00794863"/>
    <w:rsid w:val="007958CF"/>
    <w:rsid w:val="00796AED"/>
    <w:rsid w:val="007A25BC"/>
    <w:rsid w:val="007A5B04"/>
    <w:rsid w:val="007B1827"/>
    <w:rsid w:val="007B434A"/>
    <w:rsid w:val="007B5CC6"/>
    <w:rsid w:val="007B61CE"/>
    <w:rsid w:val="007B69BC"/>
    <w:rsid w:val="007C6C40"/>
    <w:rsid w:val="007D1481"/>
    <w:rsid w:val="007E06F1"/>
    <w:rsid w:val="007E57EB"/>
    <w:rsid w:val="007E7468"/>
    <w:rsid w:val="007E774C"/>
    <w:rsid w:val="007F45D5"/>
    <w:rsid w:val="007F5CD2"/>
    <w:rsid w:val="008011B9"/>
    <w:rsid w:val="008068AA"/>
    <w:rsid w:val="0081299B"/>
    <w:rsid w:val="0081400B"/>
    <w:rsid w:val="00816E9C"/>
    <w:rsid w:val="008179F5"/>
    <w:rsid w:val="00817D3F"/>
    <w:rsid w:val="00826082"/>
    <w:rsid w:val="008314C3"/>
    <w:rsid w:val="00831EAC"/>
    <w:rsid w:val="008326C1"/>
    <w:rsid w:val="0083698C"/>
    <w:rsid w:val="008443E5"/>
    <w:rsid w:val="00846CE2"/>
    <w:rsid w:val="00851929"/>
    <w:rsid w:val="0085578F"/>
    <w:rsid w:val="00862192"/>
    <w:rsid w:val="00862210"/>
    <w:rsid w:val="008641C9"/>
    <w:rsid w:val="00865791"/>
    <w:rsid w:val="008706FE"/>
    <w:rsid w:val="00873D75"/>
    <w:rsid w:val="00875E53"/>
    <w:rsid w:val="008765F4"/>
    <w:rsid w:val="008803B3"/>
    <w:rsid w:val="00880B42"/>
    <w:rsid w:val="0088236B"/>
    <w:rsid w:val="008836A1"/>
    <w:rsid w:val="00884128"/>
    <w:rsid w:val="00894760"/>
    <w:rsid w:val="008A01FF"/>
    <w:rsid w:val="008A03BC"/>
    <w:rsid w:val="008A2275"/>
    <w:rsid w:val="008A49CB"/>
    <w:rsid w:val="008B35C8"/>
    <w:rsid w:val="008B4CFD"/>
    <w:rsid w:val="008C0D74"/>
    <w:rsid w:val="008C2EE7"/>
    <w:rsid w:val="008C5194"/>
    <w:rsid w:val="008C525F"/>
    <w:rsid w:val="008C70DD"/>
    <w:rsid w:val="008D5CAB"/>
    <w:rsid w:val="008E646D"/>
    <w:rsid w:val="008E7702"/>
    <w:rsid w:val="008E7B20"/>
    <w:rsid w:val="008F0CD0"/>
    <w:rsid w:val="008F1855"/>
    <w:rsid w:val="008F19BB"/>
    <w:rsid w:val="008F2D87"/>
    <w:rsid w:val="009016A9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33B"/>
    <w:rsid w:val="00921582"/>
    <w:rsid w:val="00926714"/>
    <w:rsid w:val="00926ECE"/>
    <w:rsid w:val="00930A64"/>
    <w:rsid w:val="00937179"/>
    <w:rsid w:val="00942D6D"/>
    <w:rsid w:val="00943A5E"/>
    <w:rsid w:val="00944503"/>
    <w:rsid w:val="00952FCD"/>
    <w:rsid w:val="009534DC"/>
    <w:rsid w:val="00953ACD"/>
    <w:rsid w:val="00960F5F"/>
    <w:rsid w:val="009638FC"/>
    <w:rsid w:val="009671F0"/>
    <w:rsid w:val="0096760A"/>
    <w:rsid w:val="00967C66"/>
    <w:rsid w:val="00973ADB"/>
    <w:rsid w:val="00975D77"/>
    <w:rsid w:val="0097722D"/>
    <w:rsid w:val="00980A78"/>
    <w:rsid w:val="00981621"/>
    <w:rsid w:val="00982FD1"/>
    <w:rsid w:val="009861A8"/>
    <w:rsid w:val="00991C24"/>
    <w:rsid w:val="00992D16"/>
    <w:rsid w:val="00992E68"/>
    <w:rsid w:val="00994B64"/>
    <w:rsid w:val="009A240B"/>
    <w:rsid w:val="009A3A6D"/>
    <w:rsid w:val="009A3DAD"/>
    <w:rsid w:val="009D1BC8"/>
    <w:rsid w:val="009D3E21"/>
    <w:rsid w:val="009D7496"/>
    <w:rsid w:val="009D75EC"/>
    <w:rsid w:val="009E23F2"/>
    <w:rsid w:val="009E4047"/>
    <w:rsid w:val="009E4FBC"/>
    <w:rsid w:val="009E5A5F"/>
    <w:rsid w:val="009E6C1C"/>
    <w:rsid w:val="009F381C"/>
    <w:rsid w:val="00A01A57"/>
    <w:rsid w:val="00A01EFD"/>
    <w:rsid w:val="00A07E4A"/>
    <w:rsid w:val="00A110A0"/>
    <w:rsid w:val="00A1384F"/>
    <w:rsid w:val="00A13A39"/>
    <w:rsid w:val="00A17E7D"/>
    <w:rsid w:val="00A20388"/>
    <w:rsid w:val="00A20F65"/>
    <w:rsid w:val="00A21E9C"/>
    <w:rsid w:val="00A2243D"/>
    <w:rsid w:val="00A23426"/>
    <w:rsid w:val="00A2420B"/>
    <w:rsid w:val="00A34F68"/>
    <w:rsid w:val="00A3577C"/>
    <w:rsid w:val="00A42B77"/>
    <w:rsid w:val="00A43D01"/>
    <w:rsid w:val="00A460EC"/>
    <w:rsid w:val="00A46B4F"/>
    <w:rsid w:val="00A61A52"/>
    <w:rsid w:val="00A625C3"/>
    <w:rsid w:val="00A67E8F"/>
    <w:rsid w:val="00A67EAE"/>
    <w:rsid w:val="00A70504"/>
    <w:rsid w:val="00A71417"/>
    <w:rsid w:val="00A80591"/>
    <w:rsid w:val="00A8246A"/>
    <w:rsid w:val="00A857AD"/>
    <w:rsid w:val="00A951C6"/>
    <w:rsid w:val="00AA02A4"/>
    <w:rsid w:val="00AA16D9"/>
    <w:rsid w:val="00AA2696"/>
    <w:rsid w:val="00AA336F"/>
    <w:rsid w:val="00AA4E6A"/>
    <w:rsid w:val="00AB1096"/>
    <w:rsid w:val="00AB2488"/>
    <w:rsid w:val="00AC2F42"/>
    <w:rsid w:val="00AC352F"/>
    <w:rsid w:val="00AC3A51"/>
    <w:rsid w:val="00AC472E"/>
    <w:rsid w:val="00AD0B66"/>
    <w:rsid w:val="00AD2EB1"/>
    <w:rsid w:val="00AD3F7B"/>
    <w:rsid w:val="00AD4FFD"/>
    <w:rsid w:val="00AE2126"/>
    <w:rsid w:val="00AE493B"/>
    <w:rsid w:val="00AF76C2"/>
    <w:rsid w:val="00B041A4"/>
    <w:rsid w:val="00B055B9"/>
    <w:rsid w:val="00B06FDB"/>
    <w:rsid w:val="00B07AAD"/>
    <w:rsid w:val="00B07CCD"/>
    <w:rsid w:val="00B20608"/>
    <w:rsid w:val="00B2066B"/>
    <w:rsid w:val="00B23A93"/>
    <w:rsid w:val="00B248AE"/>
    <w:rsid w:val="00B257FB"/>
    <w:rsid w:val="00B34D63"/>
    <w:rsid w:val="00B3607D"/>
    <w:rsid w:val="00B37AF9"/>
    <w:rsid w:val="00B4340F"/>
    <w:rsid w:val="00B456C2"/>
    <w:rsid w:val="00B460F2"/>
    <w:rsid w:val="00B467A4"/>
    <w:rsid w:val="00B473AA"/>
    <w:rsid w:val="00B51A8E"/>
    <w:rsid w:val="00B51C59"/>
    <w:rsid w:val="00B52CFA"/>
    <w:rsid w:val="00B54320"/>
    <w:rsid w:val="00B55183"/>
    <w:rsid w:val="00B609D6"/>
    <w:rsid w:val="00B62DCE"/>
    <w:rsid w:val="00B63375"/>
    <w:rsid w:val="00B6517E"/>
    <w:rsid w:val="00B71CDF"/>
    <w:rsid w:val="00B745C2"/>
    <w:rsid w:val="00B745C8"/>
    <w:rsid w:val="00B76BF5"/>
    <w:rsid w:val="00B774F9"/>
    <w:rsid w:val="00B8097D"/>
    <w:rsid w:val="00B81ED2"/>
    <w:rsid w:val="00B826EA"/>
    <w:rsid w:val="00B9001F"/>
    <w:rsid w:val="00B9198F"/>
    <w:rsid w:val="00B92C8D"/>
    <w:rsid w:val="00B92D99"/>
    <w:rsid w:val="00B931EF"/>
    <w:rsid w:val="00BA214A"/>
    <w:rsid w:val="00BA2F05"/>
    <w:rsid w:val="00BA3206"/>
    <w:rsid w:val="00BB26CE"/>
    <w:rsid w:val="00BC0025"/>
    <w:rsid w:val="00BC6341"/>
    <w:rsid w:val="00BC6ACE"/>
    <w:rsid w:val="00BD60F8"/>
    <w:rsid w:val="00BD65CD"/>
    <w:rsid w:val="00BD6C8E"/>
    <w:rsid w:val="00BD6ED8"/>
    <w:rsid w:val="00BE3A75"/>
    <w:rsid w:val="00BE6CC7"/>
    <w:rsid w:val="00BF1252"/>
    <w:rsid w:val="00BF1648"/>
    <w:rsid w:val="00C00342"/>
    <w:rsid w:val="00C04550"/>
    <w:rsid w:val="00C10A5A"/>
    <w:rsid w:val="00C12A25"/>
    <w:rsid w:val="00C30D81"/>
    <w:rsid w:val="00C31339"/>
    <w:rsid w:val="00C3164C"/>
    <w:rsid w:val="00C32978"/>
    <w:rsid w:val="00C35A98"/>
    <w:rsid w:val="00C43632"/>
    <w:rsid w:val="00C43D41"/>
    <w:rsid w:val="00C45371"/>
    <w:rsid w:val="00C45DDD"/>
    <w:rsid w:val="00C54A0F"/>
    <w:rsid w:val="00C602BB"/>
    <w:rsid w:val="00C626E1"/>
    <w:rsid w:val="00C62828"/>
    <w:rsid w:val="00C6672C"/>
    <w:rsid w:val="00C7440C"/>
    <w:rsid w:val="00C745BE"/>
    <w:rsid w:val="00C9132C"/>
    <w:rsid w:val="00C9307D"/>
    <w:rsid w:val="00C93096"/>
    <w:rsid w:val="00C93D31"/>
    <w:rsid w:val="00CA4D99"/>
    <w:rsid w:val="00CA531A"/>
    <w:rsid w:val="00CA6038"/>
    <w:rsid w:val="00CA652B"/>
    <w:rsid w:val="00CB1356"/>
    <w:rsid w:val="00CB7962"/>
    <w:rsid w:val="00CC33E8"/>
    <w:rsid w:val="00CC3A22"/>
    <w:rsid w:val="00CC3F26"/>
    <w:rsid w:val="00CC4798"/>
    <w:rsid w:val="00CC5B1D"/>
    <w:rsid w:val="00CD37E8"/>
    <w:rsid w:val="00CD58B3"/>
    <w:rsid w:val="00CE14E0"/>
    <w:rsid w:val="00CE155D"/>
    <w:rsid w:val="00CE2945"/>
    <w:rsid w:val="00CE6E57"/>
    <w:rsid w:val="00CE7A3D"/>
    <w:rsid w:val="00CE7EC8"/>
    <w:rsid w:val="00CF0139"/>
    <w:rsid w:val="00CF070A"/>
    <w:rsid w:val="00CF1AEF"/>
    <w:rsid w:val="00CF265B"/>
    <w:rsid w:val="00CF6A68"/>
    <w:rsid w:val="00D055DF"/>
    <w:rsid w:val="00D123D0"/>
    <w:rsid w:val="00D20A9C"/>
    <w:rsid w:val="00D27390"/>
    <w:rsid w:val="00D42D71"/>
    <w:rsid w:val="00D44BA6"/>
    <w:rsid w:val="00D53E25"/>
    <w:rsid w:val="00D57BC4"/>
    <w:rsid w:val="00D60257"/>
    <w:rsid w:val="00D63EA2"/>
    <w:rsid w:val="00D6416B"/>
    <w:rsid w:val="00D70DD6"/>
    <w:rsid w:val="00D719B5"/>
    <w:rsid w:val="00D71D2F"/>
    <w:rsid w:val="00D72220"/>
    <w:rsid w:val="00D73AF4"/>
    <w:rsid w:val="00D7455A"/>
    <w:rsid w:val="00D835B0"/>
    <w:rsid w:val="00D86904"/>
    <w:rsid w:val="00D87B29"/>
    <w:rsid w:val="00D979F6"/>
    <w:rsid w:val="00DA2E59"/>
    <w:rsid w:val="00DA3906"/>
    <w:rsid w:val="00DA4D0E"/>
    <w:rsid w:val="00DA7EBE"/>
    <w:rsid w:val="00DB1FF2"/>
    <w:rsid w:val="00DC2EC9"/>
    <w:rsid w:val="00DC338F"/>
    <w:rsid w:val="00DC4846"/>
    <w:rsid w:val="00DD1D6B"/>
    <w:rsid w:val="00DE2136"/>
    <w:rsid w:val="00DE4AA2"/>
    <w:rsid w:val="00DE685C"/>
    <w:rsid w:val="00DE68F8"/>
    <w:rsid w:val="00DE7789"/>
    <w:rsid w:val="00DF1A37"/>
    <w:rsid w:val="00DF3AA7"/>
    <w:rsid w:val="00DF4D41"/>
    <w:rsid w:val="00DF7B85"/>
    <w:rsid w:val="00DF7ECE"/>
    <w:rsid w:val="00E01C1C"/>
    <w:rsid w:val="00E103C0"/>
    <w:rsid w:val="00E1178B"/>
    <w:rsid w:val="00E13F4B"/>
    <w:rsid w:val="00E16AF5"/>
    <w:rsid w:val="00E20231"/>
    <w:rsid w:val="00E25AC8"/>
    <w:rsid w:val="00E26F75"/>
    <w:rsid w:val="00E273FE"/>
    <w:rsid w:val="00E31768"/>
    <w:rsid w:val="00E43C7D"/>
    <w:rsid w:val="00E450B1"/>
    <w:rsid w:val="00E45664"/>
    <w:rsid w:val="00E565D1"/>
    <w:rsid w:val="00E60C56"/>
    <w:rsid w:val="00E63A7C"/>
    <w:rsid w:val="00E63DE7"/>
    <w:rsid w:val="00E6539F"/>
    <w:rsid w:val="00E67033"/>
    <w:rsid w:val="00E6740F"/>
    <w:rsid w:val="00E71C0E"/>
    <w:rsid w:val="00E71C11"/>
    <w:rsid w:val="00E73FE4"/>
    <w:rsid w:val="00E751A3"/>
    <w:rsid w:val="00E8138F"/>
    <w:rsid w:val="00E81FFD"/>
    <w:rsid w:val="00E82F80"/>
    <w:rsid w:val="00E8316B"/>
    <w:rsid w:val="00E83C61"/>
    <w:rsid w:val="00E83E18"/>
    <w:rsid w:val="00E8460B"/>
    <w:rsid w:val="00E8693E"/>
    <w:rsid w:val="00E90495"/>
    <w:rsid w:val="00E933D0"/>
    <w:rsid w:val="00E96A40"/>
    <w:rsid w:val="00E9790E"/>
    <w:rsid w:val="00EA15DB"/>
    <w:rsid w:val="00EA26AA"/>
    <w:rsid w:val="00EB147C"/>
    <w:rsid w:val="00EB278F"/>
    <w:rsid w:val="00EB2C70"/>
    <w:rsid w:val="00EC16FD"/>
    <w:rsid w:val="00ED0AA9"/>
    <w:rsid w:val="00EE3AD2"/>
    <w:rsid w:val="00EE616B"/>
    <w:rsid w:val="00EF49F1"/>
    <w:rsid w:val="00EF6C7F"/>
    <w:rsid w:val="00F0048F"/>
    <w:rsid w:val="00F04202"/>
    <w:rsid w:val="00F05A60"/>
    <w:rsid w:val="00F12BFC"/>
    <w:rsid w:val="00F13E26"/>
    <w:rsid w:val="00F14991"/>
    <w:rsid w:val="00F16A60"/>
    <w:rsid w:val="00F17918"/>
    <w:rsid w:val="00F24DD0"/>
    <w:rsid w:val="00F27E86"/>
    <w:rsid w:val="00F40973"/>
    <w:rsid w:val="00F42148"/>
    <w:rsid w:val="00F422F5"/>
    <w:rsid w:val="00F425DA"/>
    <w:rsid w:val="00F4485A"/>
    <w:rsid w:val="00F44BB9"/>
    <w:rsid w:val="00F467E1"/>
    <w:rsid w:val="00F521B6"/>
    <w:rsid w:val="00F56A54"/>
    <w:rsid w:val="00F612BD"/>
    <w:rsid w:val="00F701D4"/>
    <w:rsid w:val="00F71D8F"/>
    <w:rsid w:val="00F80562"/>
    <w:rsid w:val="00F83C4B"/>
    <w:rsid w:val="00F92224"/>
    <w:rsid w:val="00FA33C5"/>
    <w:rsid w:val="00FA573A"/>
    <w:rsid w:val="00FA788B"/>
    <w:rsid w:val="00FA7BE5"/>
    <w:rsid w:val="00FA7F17"/>
    <w:rsid w:val="00FB25CF"/>
    <w:rsid w:val="00FB2693"/>
    <w:rsid w:val="00FB2DBD"/>
    <w:rsid w:val="00FB3E49"/>
    <w:rsid w:val="00FC2049"/>
    <w:rsid w:val="00FC3994"/>
    <w:rsid w:val="00FC7E04"/>
    <w:rsid w:val="00FD3996"/>
    <w:rsid w:val="00FD4335"/>
    <w:rsid w:val="00FD6D1E"/>
    <w:rsid w:val="00FE3C48"/>
    <w:rsid w:val="00FE3E13"/>
    <w:rsid w:val="00FE4525"/>
    <w:rsid w:val="00FE5E10"/>
    <w:rsid w:val="00FE7187"/>
    <w:rsid w:val="00FF09A3"/>
    <w:rsid w:val="00FF1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F379FF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uiPriority w:val="99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7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5373431613234DAF5781FF43F80753" ma:contentTypeVersion="11" ma:contentTypeDescription="Create a new document." ma:contentTypeScope="" ma:versionID="44817e3bf5c0928190470b20142d9ad2">
  <xsd:schema xmlns:xsd="http://www.w3.org/2001/XMLSchema" xmlns:xs="http://www.w3.org/2001/XMLSchema" xmlns:p="http://schemas.microsoft.com/office/2006/metadata/properties" xmlns:ns3="07e9edf5-a1d1-406a-9d0c-b4e2b94e4280" xmlns:ns4="226b0729-4608-4a34-965d-fdc371b88bbb" targetNamespace="http://schemas.microsoft.com/office/2006/metadata/properties" ma:root="true" ma:fieldsID="b9f29d1bfa19a695be6f9d850520c5b2" ns3:_="" ns4:_="">
    <xsd:import namespace="07e9edf5-a1d1-406a-9d0c-b4e2b94e4280"/>
    <xsd:import namespace="226b0729-4608-4a34-965d-fdc371b88b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edf5-a1d1-406a-9d0c-b4e2b94e42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6b0729-4608-4a34-965d-fdc371b88b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756E5-153F-4E44-9B82-98DA524AE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9edf5-a1d1-406a-9d0c-b4e2b94e4280"/>
    <ds:schemaRef ds:uri="226b0729-4608-4a34-965d-fdc371b88b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688DA2-911D-4CEB-8344-24A7398FAE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909A5C-11C3-402B-BAD4-11EFDDB50D7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26b0729-4608-4a34-965d-fdc371b88bbb"/>
    <ds:schemaRef ds:uri="07e9edf5-a1d1-406a-9d0c-b4e2b94e4280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2A77581-4E0D-4C45-A3EA-EA2CD6315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0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ransportation 2020</vt:lpstr>
      <vt:lpstr>Transportation 2020</vt:lpstr>
    </vt:vector>
  </TitlesOfParts>
  <Company>Environment Waikato</Company>
  <LinksUpToDate>false</LinksUpToDate>
  <CharactersWithSpaces>199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Lizzie Dryden</cp:lastModifiedBy>
  <cp:revision>2</cp:revision>
  <cp:lastPrinted>2017-09-24T23:53:00Z</cp:lastPrinted>
  <dcterms:created xsi:type="dcterms:W3CDTF">2020-02-14T23:01:00Z</dcterms:created>
  <dcterms:modified xsi:type="dcterms:W3CDTF">2020-02-14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373431613234DAF5781FF43F80753</vt:lpwstr>
  </property>
</Properties>
</file>